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E2A3C" w:rsidP="0057138C" w:rsidRDefault="00153B3C" w14:paraId="2EDB61A6" w14:textId="65A85D09">
      <w:pPr>
        <w:pStyle w:val="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:rsidR="00153B3C" w:rsidP="00153B3C" w:rsidRDefault="008226B9" w14:paraId="2C290730" w14:textId="16AAB39A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153B3C">
        <w:rPr>
          <w:lang w:val="bg-BG"/>
        </w:rPr>
        <w:t>roblem</w:t>
      </w:r>
      <w:proofErr w:type="spellEnd"/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for</w:t>
      </w:r>
      <w:proofErr w:type="spellEnd"/>
      <w:r w:rsidR="00153B3C">
        <w:rPr>
          <w:lang w:val="bg-BG"/>
        </w:rPr>
        <w:t xml:space="preserve"> </w:t>
      </w:r>
      <w:r w:rsidR="00153B3C">
        <w:t>exam preparation</w:t>
      </w:r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for</w:t>
      </w:r>
      <w:proofErr w:type="spellEnd"/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the</w:t>
      </w:r>
      <w:proofErr w:type="spellEnd"/>
      <w:r w:rsidR="00153B3C">
        <w:rPr>
          <w:lang w:val="bg-BG"/>
        </w:rPr>
        <w:t xml:space="preserve"> </w:t>
      </w:r>
      <w:hyperlink w:history="1" r:id="rId8">
        <w:bookmarkStart w:name="_GoBack1" w:id="0"/>
        <w:r w:rsidR="00153B3C">
          <w:rPr>
            <w:rStyle w:val="InternetLink"/>
          </w:rPr>
          <w:t xml:space="preserve">Programming </w:t>
        </w:r>
        <w:r w:rsidR="00153B3C">
          <w:rPr>
            <w:rStyle w:val="InternetLink"/>
            <w:lang w:val="bg-BG"/>
          </w:rPr>
          <w:t xml:space="preserve">Fundamentals </w:t>
        </w:r>
        <w:proofErr w:type="spellStart"/>
        <w:r w:rsidR="00153B3C">
          <w:rPr>
            <w:rStyle w:val="InternetLink"/>
            <w:lang w:val="bg-BG"/>
          </w:rPr>
          <w:t>Course</w:t>
        </w:r>
        <w:proofErr w:type="spellEnd"/>
        <w:r w:rsidR="00153B3C">
          <w:rPr>
            <w:rStyle w:val="InternetLink"/>
            <w:lang w:val="bg-BG"/>
          </w:rPr>
          <w:t xml:space="preserve"> @SoftUni</w:t>
        </w:r>
      </w:hyperlink>
      <w:r w:rsidR="00153B3C">
        <w:rPr>
          <w:lang w:val="bg-BG"/>
        </w:rPr>
        <w:t>.</w:t>
      </w:r>
      <w:bookmarkEnd w:id="0"/>
    </w:p>
    <w:p w:rsidR="00153B3C" w:rsidP="00153B3C" w:rsidRDefault="00153B3C" w14:paraId="3D05917B" w14:textId="77777777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w:history="1" w:anchor="1" r:id="rId9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:rsidRPr="00153B3C" w:rsidR="00153B3C" w:rsidP="00153B3C" w:rsidRDefault="00153B3C" w14:paraId="748BA43F" w14:textId="77777777"/>
    <w:p w:rsidR="00153B3C" w:rsidP="00C82B84" w:rsidRDefault="004F7CDE" w14:paraId="1DBCEA9F" w14:textId="77777777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proofErr w:type="spellStart"/>
      <w:r w:rsidRPr="00153B3C" w:rsidR="00153B3C">
        <w:rPr>
          <w:lang w:val="bg-BG"/>
        </w:rPr>
        <w:t>recreates</w:t>
      </w:r>
      <w:proofErr w:type="spellEnd"/>
      <w:r w:rsidRPr="00153B3C" w:rsidR="00153B3C">
        <w:rPr>
          <w:lang w:val="bg-BG"/>
        </w:rPr>
        <w:t xml:space="preserve"> </w:t>
      </w:r>
      <w:proofErr w:type="spellStart"/>
      <w:r w:rsidRPr="00153B3C" w:rsidR="00153B3C">
        <w:rPr>
          <w:lang w:val="bg-BG"/>
        </w:rPr>
        <w:t>the</w:t>
      </w:r>
      <w:proofErr w:type="spellEnd"/>
      <w:r w:rsidR="00153B3C">
        <w:t xml:space="preserve"> </w:t>
      </w:r>
      <w:r w:rsidRPr="00153B3C" w:rsidR="00153B3C">
        <w:rPr>
          <w:b/>
          <w:bCs/>
        </w:rPr>
        <w:t>Memory</w:t>
      </w:r>
      <w:r w:rsidRPr="00153B3C" w:rsidR="00153B3C">
        <w:rPr>
          <w:b/>
          <w:bCs/>
          <w:lang w:val="bg-BG"/>
        </w:rPr>
        <w:t xml:space="preserve"> </w:t>
      </w:r>
      <w:proofErr w:type="spellStart"/>
      <w:r w:rsidRPr="00153B3C" w:rsidR="00153B3C">
        <w:rPr>
          <w:b/>
          <w:bCs/>
          <w:lang w:val="bg-BG"/>
        </w:rPr>
        <w:t>game</w:t>
      </w:r>
      <w:proofErr w:type="spellEnd"/>
      <w:r w:rsidR="00153B3C">
        <w:t>.</w:t>
      </w:r>
    </w:p>
    <w:p w:rsidRPr="00C82B84" w:rsidR="00753158" w:rsidP="00C82B84" w:rsidRDefault="00153B3C" w14:paraId="22288E1F" w14:textId="2F2E15E6">
      <w:r>
        <w:t>On the first line, you will</w:t>
      </w:r>
      <w:r w:rsidR="00CE32B7">
        <w:t xml:space="preserve"> </w:t>
      </w:r>
      <w:r w:rsidRPr="00153B3C" w:rsidR="00CE32B7">
        <w:rPr>
          <w:b/>
          <w:bCs/>
        </w:rPr>
        <w:t>receive a sequence of elements</w:t>
      </w:r>
      <w:r w:rsidR="00CE32B7">
        <w:t xml:space="preserve">. Each element in the sequence </w:t>
      </w:r>
      <w:r w:rsidRPr="00153B3C" w:rsidR="00CE32B7">
        <w:rPr>
          <w:b/>
          <w:bCs/>
        </w:rPr>
        <w:t>will have a</w:t>
      </w:r>
      <w:r w:rsidR="00CE32B7">
        <w:t xml:space="preserve"> </w:t>
      </w:r>
      <w:r w:rsidRPr="00153B3C" w:rsidR="00CE32B7">
        <w:rPr>
          <w:b/>
          <w:bCs/>
        </w:rPr>
        <w:t>twin</w:t>
      </w:r>
      <w:r w:rsidR="00CE32B7">
        <w:t xml:space="preserve">. Until the player receives </w:t>
      </w:r>
      <w:r w:rsidRPr="00153B3C" w:rsidR="00CE32B7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Pr="00153B3C" w:rsidR="00CE32B7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Pr="00153B3C" w:rsidR="00CE32B7">
        <w:rPr>
          <w:b/>
          <w:bCs/>
        </w:rPr>
        <w:t>the indexes</w:t>
      </w:r>
      <w:r w:rsidR="00CE32B7">
        <w:t xml:space="preserve"> of elements in the sequence.</w:t>
      </w:r>
    </w:p>
    <w:p w:rsidR="00153B3C" w:rsidP="007B5827" w:rsidRDefault="007B5827" w14:paraId="2D4C2D25" w14:textId="7777777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Pr="00153B3C" w:rsidR="00E41D56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Pr="00E41D56" w:rsidR="00E41D56">
        <w:t>matching element</w:t>
      </w:r>
      <w:r w:rsidR="00753158">
        <w:t>s</w:t>
      </w:r>
      <w:r w:rsidRPr="00153B3C" w:rsidR="00153B3C">
        <w:t xml:space="preserve"> </w:t>
      </w:r>
      <w:r w:rsidRPr="00E41D56" w:rsidR="00153B3C">
        <w:t>at the middle of the sequence</w:t>
      </w:r>
      <w:r w:rsidR="00753158">
        <w:t xml:space="preserve"> in the following format</w:t>
      </w:r>
      <w:r w:rsidR="00153B3C">
        <w:t>:</w:t>
      </w:r>
    </w:p>
    <w:p w:rsidR="00153B3C" w:rsidP="007B5827" w:rsidRDefault="00753158" w14:paraId="4B89DCAC" w14:textId="77777777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Pr="00E41D56" w:rsidR="00E41D56">
        <w:t xml:space="preserve"> </w:t>
      </w:r>
    </w:p>
    <w:p w:rsidR="00E41D56" w:rsidP="007B5827" w:rsidRDefault="00153B3C" w14:paraId="5B8F953B" w14:textId="73AFB350">
      <w:r>
        <w:t>The</w:t>
      </w:r>
      <w:r w:rsidR="00753158">
        <w:t>n print this message on the console:</w:t>
      </w:r>
    </w:p>
    <w:p w:rsidR="00753158" w:rsidP="00153B3C" w:rsidRDefault="00753158" w14:paraId="0478AE51" w14:textId="7013ABA9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:rsidR="00C82B84" w:rsidP="00C82B84" w:rsidRDefault="00C82B84" w14:paraId="757B15DF" w14:textId="77777777">
      <w:pPr>
        <w:pStyle w:val="3"/>
      </w:pPr>
      <w:r>
        <w:t>Input</w:t>
      </w:r>
    </w:p>
    <w:p w:rsidRPr="00153B3C" w:rsidR="00C82B84" w:rsidP="00C82B84" w:rsidRDefault="00C82B84" w14:paraId="20FBC32B" w14:textId="406DAF5B">
      <w:pPr>
        <w:pStyle w:val="ac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  <w:r w:rsidR="008226B9">
        <w:rPr>
          <w:rFonts w:cstheme="minorHAnsi"/>
          <w:b/>
        </w:rPr>
        <w:t>.</w:t>
      </w:r>
    </w:p>
    <w:p w:rsidRPr="00153B3C" w:rsidR="00153B3C" w:rsidP="00C82B84" w:rsidRDefault="00153B3C" w14:paraId="3FAB8F48" w14:textId="33D2FE2C">
      <w:pPr>
        <w:pStyle w:val="ac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 w:rsidR="008226B9">
        <w:rPr>
          <w:rFonts w:ascii="Consolas" w:hAnsi="Consolas" w:cstheme="minorHAnsi"/>
          <w:b/>
        </w:rPr>
        <w:t>.</w:t>
      </w:r>
    </w:p>
    <w:p w:rsidR="00C82B84" w:rsidP="00C82B84" w:rsidRDefault="00C82B84" w14:paraId="034D558C" w14:textId="77777777">
      <w:pPr>
        <w:pStyle w:val="3"/>
      </w:pPr>
      <w:r>
        <w:t>Output</w:t>
      </w:r>
    </w:p>
    <w:p w:rsidR="00C82B84" w:rsidP="00C82B84" w:rsidRDefault="00C82B84" w14:paraId="52AAA294" w14:textId="160AD2C7">
      <w:pPr>
        <w:pStyle w:val="ac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:rsidR="00C82B84" w:rsidP="00153B3C" w:rsidRDefault="00C82B84" w14:paraId="772BD8C3" w14:textId="714EA938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{element}!"</w:t>
      </w:r>
    </w:p>
    <w:p w:rsidRPr="00C82B84" w:rsidR="00C82B84" w:rsidP="00C82B84" w:rsidRDefault="00C82B84" w14:paraId="6827983D" w14:textId="77777777">
      <w:pPr>
        <w:pStyle w:val="ac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:rsidR="00C82B84" w:rsidP="00153B3C" w:rsidRDefault="00C82B84" w14:paraId="52084F79" w14:textId="77777777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:rsidR="00C82B84" w:rsidP="00C82B84" w:rsidRDefault="00C82B84" w14:paraId="23DDC3B4" w14:textId="77777777">
      <w:pPr>
        <w:pStyle w:val="ac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:rsidR="00C82B84" w:rsidP="00153B3C" w:rsidRDefault="00C82B84" w14:paraId="0DA995B4" w14:textId="77777777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:rsidR="00C82B84" w:rsidP="00C82B84" w:rsidRDefault="00C82B84" w14:paraId="3DE0CE8B" w14:textId="77777777">
      <w:pPr>
        <w:pStyle w:val="ac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:rsidR="00153B3C" w:rsidP="00153B3C" w:rsidRDefault="00C82B84" w14:paraId="40A4752A" w14:textId="77777777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:rsidRPr="00CE32B7" w:rsidR="00CE32B7" w:rsidP="00153B3C" w:rsidRDefault="00C82B84" w14:paraId="0F761BCB" w14:textId="6837D2F2">
      <w:pPr>
        <w:ind w:firstLine="720"/>
        <w:rPr>
          <w:rFonts w:ascii="Consolas" w:hAnsi="Consolas"/>
          <w:b/>
        </w:rPr>
      </w:pPr>
      <w:r w:rsidRPr="799D4506" w:rsidR="00C82B84">
        <w:rPr>
          <w:rFonts w:ascii="Consolas" w:hAnsi="Consolas"/>
          <w:b w:val="1"/>
          <w:bCs w:val="1"/>
        </w:rPr>
        <w:t>{</w:t>
      </w:r>
      <w:r w:rsidRPr="799D4506" w:rsidR="00C82B84">
        <w:rPr>
          <w:rFonts w:ascii="Consolas" w:hAnsi="Consolas"/>
          <w:b w:val="1"/>
          <w:bCs w:val="1"/>
        </w:rPr>
        <w:t>the current sequence's state</w:t>
      </w:r>
      <w:r w:rsidRPr="799D4506" w:rsidR="00C82B84">
        <w:rPr>
          <w:rFonts w:ascii="Consolas" w:hAnsi="Consolas"/>
          <w:b w:val="1"/>
          <w:bCs w:val="1"/>
        </w:rPr>
        <w:t>}"</w:t>
      </w:r>
    </w:p>
    <w:p w:rsidR="0057138C" w:rsidP="799D4506" w:rsidRDefault="004F7CDE" w14:paraId="5C18E73F" w14:textId="69C3656F">
      <w:pPr>
        <w:pStyle w:val="2"/>
        <w:numPr>
          <w:numId w:val="0"/>
        </w:numPr>
        <w:ind w:left="0"/>
      </w:pPr>
    </w:p>
    <w:p w:rsidR="0057138C" w:rsidP="799D4506" w:rsidRDefault="004F7CDE" w14:paraId="3C84D43E" w14:textId="34F4C62D">
      <w:pPr>
        <w:pStyle w:val="2"/>
        <w:numPr>
          <w:numId w:val="0"/>
        </w:numPr>
        <w:ind w:left="0"/>
      </w:pPr>
      <w:r w:rsidR="004F7CDE">
        <w:rPr/>
        <w:t>Constrain</w:t>
      </w:r>
      <w:r w:rsidR="006162C2">
        <w:rPr/>
        <w:t>t</w:t>
      </w:r>
      <w:r w:rsidR="004F7CDE">
        <w:rPr/>
        <w:t>s</w:t>
      </w:r>
    </w:p>
    <w:p w:rsidRPr="00964AA1" w:rsidR="00C82B84" w:rsidP="006162C2" w:rsidRDefault="00C82B84" w14:paraId="4B38BCAC" w14:textId="448259E4">
      <w:pPr>
        <w:pStyle w:val="ac"/>
        <w:numPr>
          <w:ilvl w:val="0"/>
          <w:numId w:val="40"/>
        </w:numPr>
        <w:rPr>
          <w:b/>
          <w:bCs/>
        </w:rPr>
      </w:pPr>
      <w:r w:rsidRPr="799D4506" w:rsidR="00C82B84">
        <w:rPr>
          <w:b w:val="1"/>
          <w:bCs w:val="1"/>
        </w:rPr>
        <w:t>All elements in the sequence will always have a matching element.</w:t>
      </w:r>
    </w:p>
    <w:p w:rsidR="00CD3BFB" w:rsidP="00964AA1" w:rsidRDefault="00964AA1" w14:paraId="5E719538" w14:textId="6984E06F">
      <w:pPr>
        <w:pStyle w:val="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Pr="00603773" w:rsidR="00753158" w:rsidTr="00753158" w14:paraId="0911E9F0" w14:textId="77777777">
        <w:tc>
          <w:tcPr>
            <w:tcW w:w="3516" w:type="dxa"/>
            <w:shd w:val="clear" w:color="auto" w:fill="D9D9D9" w:themeFill="background1" w:themeFillShade="D9"/>
          </w:tcPr>
          <w:p w:rsidRPr="00603773" w:rsidR="00753158" w:rsidP="00964AA1" w:rsidRDefault="00753158" w14:paraId="45FB7B3E" w14:textId="6405A2A5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:rsidRPr="00603773" w:rsidR="00753158" w:rsidP="00F57E21" w:rsidRDefault="00753158" w14:paraId="5BB3C6FF" w14:textId="7777777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Pr="00204F3D" w:rsidR="00753158" w:rsidTr="00753158" w14:paraId="6D7FF6A4" w14:textId="77777777">
        <w:tc>
          <w:tcPr>
            <w:tcW w:w="3516" w:type="dxa"/>
          </w:tcPr>
          <w:p w:rsidR="00753158" w:rsidP="00F57E21" w:rsidRDefault="00753158" w14:paraId="56AB7206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:rsidR="00753158" w:rsidP="00F57E21" w:rsidRDefault="00753158" w14:paraId="37E3A899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:rsidR="00753158" w:rsidP="00F57E21" w:rsidRDefault="00753158" w14:paraId="2B41AE68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:rsidR="00753158" w:rsidP="00753158" w:rsidRDefault="00753158" w14:paraId="4EB48BB9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:rsidR="00753158" w:rsidP="00753158" w:rsidRDefault="00753158" w14:paraId="0D520B5A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:rsidR="00753158" w:rsidP="00753158" w:rsidRDefault="00753158" w14:paraId="703264B6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:rsidR="00753158" w:rsidP="00753158" w:rsidRDefault="00753158" w14:paraId="72574529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:rsidR="00753158" w:rsidP="00753158" w:rsidRDefault="00753158" w14:paraId="38E8B450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:rsidRPr="00FB2A88" w:rsidR="00753158" w:rsidP="00753158" w:rsidRDefault="00753158" w14:paraId="0F4852F7" w14:textId="1BBCE6A3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:rsidRPr="00753158" w:rsidR="00753158" w:rsidP="00753158" w:rsidRDefault="00753158" w14:paraId="207E3580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:rsidRPr="00753158" w:rsidR="00753158" w:rsidP="00753158" w:rsidRDefault="00753158" w14:paraId="24D732CA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:rsidRPr="00753158" w:rsidR="00753158" w:rsidP="00753158" w:rsidRDefault="00753158" w14:paraId="6EC42734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:rsidRPr="00753158" w:rsidR="00753158" w:rsidP="00753158" w:rsidRDefault="00753158" w14:paraId="7620DC17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:rsidRPr="00753158" w:rsidR="00753158" w:rsidP="00753158" w:rsidRDefault="00753158" w14:paraId="65A85544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:rsidRPr="00753158" w:rsidR="00753158" w:rsidP="00753158" w:rsidRDefault="00753158" w14:paraId="05DBF5BC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:rsidR="00753158" w:rsidP="00753158" w:rsidRDefault="00753158" w14:paraId="64A378BD" w14:textId="626EF39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Pr="00204F3D" w:rsidR="00907D92" w:rsidTr="00907D92" w14:paraId="77E0283B" w14:textId="77777777">
        <w:tc>
          <w:tcPr>
            <w:tcW w:w="10320" w:type="dxa"/>
            <w:gridSpan w:val="2"/>
            <w:shd w:val="clear" w:color="auto" w:fill="D9D9D9" w:themeFill="background1" w:themeFillShade="D9"/>
          </w:tcPr>
          <w:p w:rsidRPr="00753158" w:rsidR="00907D92" w:rsidP="00907D92" w:rsidRDefault="00907D92" w14:paraId="26391B7C" w14:textId="39FB08AE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Pr="00204F3D" w:rsidR="00907D92" w:rsidTr="00DC1FE3" w14:paraId="414331AD" w14:textId="77777777">
        <w:tc>
          <w:tcPr>
            <w:tcW w:w="10320" w:type="dxa"/>
            <w:gridSpan w:val="2"/>
          </w:tcPr>
          <w:p w:rsidRPr="00964AA1" w:rsidR="00790C3E" w:rsidP="00790C3E" w:rsidRDefault="00790C3E" w14:paraId="022DDA8E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:rsidRPr="00964AA1" w:rsidR="00790C3E" w:rsidP="00790C3E" w:rsidRDefault="00790C3E" w14:paraId="34263B86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:rsidRPr="00964AA1" w:rsidR="00790C3E" w:rsidP="00790C3E" w:rsidRDefault="00790C3E" w14:paraId="39C65787" w14:textId="77777777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:rsidRPr="00964AA1" w:rsidR="00790C3E" w:rsidP="00790C3E" w:rsidRDefault="00790C3E" w14:paraId="0918AA57" w14:textId="77777777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:rsidRPr="00964AA1" w:rsidR="00790C3E" w:rsidP="00790C3E" w:rsidRDefault="00790C3E" w14:paraId="124B8C59" w14:textId="7777777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:rsidRPr="00964AA1" w:rsidR="00790C3E" w:rsidP="00790C3E" w:rsidRDefault="00790C3E" w14:paraId="7753E368" w14:textId="77777777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:rsidRPr="00964AA1" w:rsidR="00790C3E" w:rsidP="00790C3E" w:rsidRDefault="00790C3E" w14:paraId="68480C02" w14:textId="77777777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:rsidRPr="00964AA1" w:rsidR="00790C3E" w:rsidP="00790C3E" w:rsidRDefault="00790C3E" w14:paraId="2F01930D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:rsidRPr="00964AA1" w:rsidR="00790C3E" w:rsidP="00790C3E" w:rsidRDefault="00790C3E" w14:paraId="6A7329E5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:rsidRPr="00964AA1" w:rsidR="00790C3E" w:rsidP="00790C3E" w:rsidRDefault="00790C3E" w14:paraId="5F1B1DAA" w14:textId="7777777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:rsidRPr="00964AA1" w:rsidR="00790C3E" w:rsidP="00790C3E" w:rsidRDefault="00790C3E" w14:paraId="2E4DFD0B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:rsidRPr="00964AA1" w:rsidR="00790C3E" w:rsidP="00790C3E" w:rsidRDefault="00790C3E" w14:paraId="00F15343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:rsidRPr="00964AA1" w:rsidR="00790C3E" w:rsidP="00790C3E" w:rsidRDefault="00790C3E" w14:paraId="4513D0A9" w14:textId="7777777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:rsidRPr="00964AA1" w:rsidR="00790C3E" w:rsidP="00790C3E" w:rsidRDefault="00790C3E" w14:paraId="2438BA64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:rsidRPr="00964AA1" w:rsidR="00790C3E" w:rsidP="00790C3E" w:rsidRDefault="00790C3E" w14:paraId="2F5348D9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:rsidRPr="00964AA1" w:rsidR="00790C3E" w:rsidP="00790C3E" w:rsidRDefault="00790C3E" w14:paraId="291E815A" w14:textId="7777777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:rsidRPr="00964AA1" w:rsidR="00790C3E" w:rsidP="00790C3E" w:rsidRDefault="00790C3E" w14:paraId="12552F57" w14:textId="77777777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:rsidRPr="00964AA1" w:rsidR="00153B3C" w:rsidP="00153B3C" w:rsidRDefault="00153B3C" w14:paraId="6B128454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:rsidRPr="00964AA1" w:rsidR="00153B3C" w:rsidP="00153B3C" w:rsidRDefault="00153B3C" w14:paraId="406B7AE9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:rsidRPr="00753158" w:rsidR="00907D92" w:rsidP="00153B3C" w:rsidRDefault="00153B3C" w14:paraId="3570BE59" w14:textId="765701C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Pr="00204F3D" w:rsidR="00907D92" w:rsidTr="00753158" w14:paraId="6CACFA28" w14:textId="77777777">
        <w:tc>
          <w:tcPr>
            <w:tcW w:w="3516" w:type="dxa"/>
          </w:tcPr>
          <w:p w:rsidR="00907D92" w:rsidP="00907D92" w:rsidRDefault="00907D92" w14:paraId="2FC6B1E2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:rsidR="00907D92" w:rsidP="00907D92" w:rsidRDefault="00907D92" w14:paraId="05276225" w14:textId="3EE69AA0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:rsidR="00907D92" w:rsidP="00907D92" w:rsidRDefault="00907D92" w14:paraId="682C6D66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:rsidR="00907D92" w:rsidP="00907D92" w:rsidRDefault="00907D92" w14:paraId="5CF85A33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:rsidR="00907D92" w:rsidP="00907D92" w:rsidRDefault="00907D92" w14:paraId="652B24A5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:rsidR="00907D92" w:rsidP="00907D92" w:rsidRDefault="00907D92" w14:paraId="617D8F7A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:rsidR="00907D92" w:rsidP="00907D92" w:rsidRDefault="00907D92" w14:paraId="40CE20BD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:rsidRPr="00FB2A88" w:rsidR="00907D92" w:rsidP="00907D92" w:rsidRDefault="00907D92" w14:paraId="6125E4F7" w14:textId="4D25DE4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:rsidRPr="00CD3BFB" w:rsidR="00907D92" w:rsidP="00907D92" w:rsidRDefault="00907D92" w14:paraId="431EC3E5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:rsidRPr="00CD3BFB" w:rsidR="00907D92" w:rsidP="00907D92" w:rsidRDefault="00907D92" w14:paraId="0E4E033C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:rsidRPr="00CD3BFB" w:rsidR="00907D92" w:rsidP="00907D92" w:rsidRDefault="00907D92" w14:paraId="61DEBC82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:rsidRPr="00FB2A88" w:rsidR="00907D92" w:rsidP="00907D92" w:rsidRDefault="00907D92" w14:paraId="05CDCD72" w14:textId="38F2AB6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Pr="0025421E" w:rsidR="00907D92" w:rsidTr="00753158" w14:paraId="17C07A3A" w14:textId="77777777">
        <w:tc>
          <w:tcPr>
            <w:tcW w:w="3516" w:type="dxa"/>
          </w:tcPr>
          <w:p w:rsidR="00907D92" w:rsidP="00907D92" w:rsidRDefault="00907D92" w14:paraId="6B20B6EF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:rsidR="00907D92" w:rsidP="00907D92" w:rsidRDefault="00907D92" w14:paraId="64064724" w14:textId="50872198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:rsidR="00907D92" w:rsidP="00907D92" w:rsidRDefault="00907D92" w14:paraId="07796D07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:rsidR="00907D92" w:rsidP="00907D92" w:rsidRDefault="00907D92" w14:paraId="03952046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:rsidR="00907D92" w:rsidP="00907D92" w:rsidRDefault="00907D92" w14:paraId="019FAD5A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:rsidR="00907D92" w:rsidP="00907D92" w:rsidRDefault="00907D92" w14:paraId="15359067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:rsidR="00907D92" w:rsidP="00907D92" w:rsidRDefault="00907D92" w14:paraId="3B48C85E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:rsidRPr="0025421E" w:rsidR="00907D92" w:rsidP="00907D92" w:rsidRDefault="00907D92" w14:paraId="4305CA5D" w14:textId="7373C490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:rsidRPr="00CD3BFB" w:rsidR="00907D92" w:rsidP="00907D92" w:rsidRDefault="00907D92" w14:paraId="10EB0DEE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:rsidRPr="00CD3BFB" w:rsidR="00907D92" w:rsidP="00907D92" w:rsidRDefault="00907D92" w14:paraId="248229E5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:rsidRPr="00CD3BFB" w:rsidR="00907D92" w:rsidP="00907D92" w:rsidRDefault="00907D92" w14:paraId="308E0624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:rsidRPr="00CD3BFB" w:rsidR="00907D92" w:rsidP="00907D92" w:rsidRDefault="00907D92" w14:paraId="538E65A6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:rsidRPr="00CD3BFB" w:rsidR="00907D92" w:rsidP="00907D92" w:rsidRDefault="00907D92" w14:paraId="18DE7197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:rsidRPr="0025421E" w:rsidR="00907D92" w:rsidP="00907D92" w:rsidRDefault="00907D92" w14:paraId="5031391C" w14:textId="28B870F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:rsidRPr="00640502" w:rsidR="00BC0018" w:rsidP="00BC0018" w:rsidRDefault="00BC0018" w14:paraId="4451A491" w14:textId="77777777"/>
    <w:p w:rsidRPr="00640502" w:rsidR="00BC0018" w:rsidP="00640502" w:rsidRDefault="00BC0018" w14:paraId="2710AE4D" w14:textId="77777777"/>
    <w:sectPr w:rsidRPr="00640502" w:rsidR="00BC0018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50D5" w:rsidP="008068A2" w:rsidRDefault="006F50D5" w14:paraId="73581E33" w14:textId="77777777">
      <w:pPr>
        <w:spacing w:after="0" w:line="240" w:lineRule="auto"/>
      </w:pPr>
      <w:r>
        <w:separator/>
      </w:r>
    </w:p>
  </w:endnote>
  <w:endnote w:type="continuationSeparator" w:id="0">
    <w:p w:rsidR="006F50D5" w:rsidP="008068A2" w:rsidRDefault="006F50D5" w14:paraId="7ED2423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53B3C" w:rsidRDefault="00153B3C" w14:paraId="2F14D485" w14:textId="7777777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53B3C" w:rsidP="00153B3C" w:rsidRDefault="00153B3C" w14:paraId="5B1DB175" w14:textId="77777777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28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.35mm" from="-.05pt,5.2pt" to="520.8pt,5.3pt" w14:anchorId="5CAF38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153B3C" w:rsidP="00153B3C" w:rsidRDefault="00153B3C" w14:paraId="47309EAB" w14:textId="7777777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name="_Hlk24191091" w:id="1"/>
                          <w:bookmarkEnd w:id="1"/>
                        </w:p>
                        <w:p w:rsidR="00153B3C" w:rsidP="00153B3C" w:rsidRDefault="00153B3C" w14:paraId="2F43D060" w14:textId="7777777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7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strokeweight=".26mm" w14:anchorId="331A9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>
              <v:textbox inset=".49mm,1.2mm,.49mm,.49mm">
                <w:txbxContent>
                  <w:p w:rsidR="00153B3C" w:rsidP="00153B3C" w:rsidRDefault="00153B3C" w14:paraId="47309EAB" w14:textId="7777777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="00153B3C" w:rsidP="00153B3C" w:rsidRDefault="00153B3C" w14:paraId="2F43D060" w14:textId="7777777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:rsidR="00153B3C" w:rsidP="00153B3C" w:rsidRDefault="00153B3C" w14:paraId="7B16F1CD" w14:textId="7777777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9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18mm" w14:anchorId="48060C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>
              <v:textbox inset=".49mm,0,0,0">
                <w:txbxContent>
                  <w:p w:rsidR="00153B3C" w:rsidP="00153B3C" w:rsidRDefault="00153B3C" w14:paraId="7B16F1CD" w14:textId="7777777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:rsidR="00153B3C" w:rsidP="00153B3C" w:rsidRDefault="00153B3C" w14:paraId="3A47448D" w14:textId="7777777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4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18mm" w14:anchorId="18D43D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>
              <v:textbox inset="0,0,0,0">
                <w:txbxContent>
                  <w:p w:rsidR="00153B3C" w:rsidP="00153B3C" w:rsidRDefault="00153B3C" w14:paraId="3A47448D" w14:textId="7777777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D13204" w:rsidR="00153B3C" w:rsidP="00153B3C" w:rsidRDefault="00153B3C" w14:paraId="1D2DC659" w14:textId="7777777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53B3C" w:rsidRDefault="00153B3C" w14:paraId="0445C6EE" w14:textId="777777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50D5" w:rsidP="008068A2" w:rsidRDefault="006F50D5" w14:paraId="47A4B465" w14:textId="77777777">
      <w:pPr>
        <w:spacing w:after="0" w:line="240" w:lineRule="auto"/>
      </w:pPr>
      <w:r>
        <w:separator/>
      </w:r>
    </w:p>
  </w:footnote>
  <w:footnote w:type="continuationSeparator" w:id="0">
    <w:p w:rsidR="006F50D5" w:rsidP="008068A2" w:rsidRDefault="006F50D5" w14:paraId="3E3FD1B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53B3C" w:rsidRDefault="00153B3C" w14:paraId="074C725F" w14:textId="7777777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53B3C" w:rsidRDefault="00153B3C" w14:paraId="55AFA18A" w14:textId="7777777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91282004">
    <w:abstractNumId w:val="1"/>
  </w:num>
  <w:num w:numId="2" w16cid:durableId="1608734648">
    <w:abstractNumId w:val="40"/>
  </w:num>
  <w:num w:numId="3" w16cid:durableId="1415317086">
    <w:abstractNumId w:val="10"/>
  </w:num>
  <w:num w:numId="4" w16cid:durableId="1442798553">
    <w:abstractNumId w:val="26"/>
  </w:num>
  <w:num w:numId="5" w16cid:durableId="1787383889">
    <w:abstractNumId w:val="27"/>
  </w:num>
  <w:num w:numId="6" w16cid:durableId="790053309">
    <w:abstractNumId w:val="31"/>
  </w:num>
  <w:num w:numId="7" w16cid:durableId="2121295868">
    <w:abstractNumId w:val="4"/>
  </w:num>
  <w:num w:numId="8" w16cid:durableId="1367295326">
    <w:abstractNumId w:val="9"/>
  </w:num>
  <w:num w:numId="9" w16cid:durableId="1868709729">
    <w:abstractNumId w:val="24"/>
  </w:num>
  <w:num w:numId="10" w16cid:durableId="381673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2820585">
    <w:abstractNumId w:val="5"/>
  </w:num>
  <w:num w:numId="12" w16cid:durableId="866523947">
    <w:abstractNumId w:val="20"/>
  </w:num>
  <w:num w:numId="13" w16cid:durableId="1352415627">
    <w:abstractNumId w:val="2"/>
  </w:num>
  <w:num w:numId="14" w16cid:durableId="45496108">
    <w:abstractNumId w:val="30"/>
  </w:num>
  <w:num w:numId="15" w16cid:durableId="217132489">
    <w:abstractNumId w:val="11"/>
  </w:num>
  <w:num w:numId="16" w16cid:durableId="142702625">
    <w:abstractNumId w:val="35"/>
  </w:num>
  <w:num w:numId="17" w16cid:durableId="145586849">
    <w:abstractNumId w:val="25"/>
  </w:num>
  <w:num w:numId="18" w16cid:durableId="536238527">
    <w:abstractNumId w:val="39"/>
  </w:num>
  <w:num w:numId="19" w16cid:durableId="616067652">
    <w:abstractNumId w:val="32"/>
  </w:num>
  <w:num w:numId="20" w16cid:durableId="467088176">
    <w:abstractNumId w:val="19"/>
  </w:num>
  <w:num w:numId="21" w16cid:durableId="752970123">
    <w:abstractNumId w:val="29"/>
  </w:num>
  <w:num w:numId="22" w16cid:durableId="560215529">
    <w:abstractNumId w:val="13"/>
  </w:num>
  <w:num w:numId="23" w16cid:durableId="1045984129">
    <w:abstractNumId w:val="16"/>
  </w:num>
  <w:num w:numId="24" w16cid:durableId="497962496">
    <w:abstractNumId w:val="3"/>
  </w:num>
  <w:num w:numId="25" w16cid:durableId="1445728597">
    <w:abstractNumId w:val="8"/>
  </w:num>
  <w:num w:numId="26" w16cid:durableId="1819419238">
    <w:abstractNumId w:val="17"/>
  </w:num>
  <w:num w:numId="27" w16cid:durableId="1475640930">
    <w:abstractNumId w:val="34"/>
  </w:num>
  <w:num w:numId="28" w16cid:durableId="1471249640">
    <w:abstractNumId w:val="18"/>
  </w:num>
  <w:num w:numId="29" w16cid:durableId="618954110">
    <w:abstractNumId w:val="38"/>
  </w:num>
  <w:num w:numId="30" w16cid:durableId="339551738">
    <w:abstractNumId w:val="21"/>
  </w:num>
  <w:num w:numId="31" w16cid:durableId="1837183069">
    <w:abstractNumId w:val="12"/>
  </w:num>
  <w:num w:numId="32" w16cid:durableId="181289755">
    <w:abstractNumId w:val="33"/>
  </w:num>
  <w:num w:numId="33" w16cid:durableId="295527577">
    <w:abstractNumId w:val="36"/>
  </w:num>
  <w:num w:numId="34" w16cid:durableId="633678361">
    <w:abstractNumId w:val="23"/>
  </w:num>
  <w:num w:numId="35" w16cid:durableId="1293442915">
    <w:abstractNumId w:val="37"/>
  </w:num>
  <w:num w:numId="36" w16cid:durableId="823280808">
    <w:abstractNumId w:val="7"/>
  </w:num>
  <w:num w:numId="37" w16cid:durableId="261495013">
    <w:abstractNumId w:val="22"/>
  </w:num>
  <w:num w:numId="38" w16cid:durableId="49427490">
    <w:abstractNumId w:val="15"/>
  </w:num>
  <w:num w:numId="39" w16cid:durableId="393087758">
    <w:abstractNumId w:val="28"/>
  </w:num>
  <w:num w:numId="40" w16cid:durableId="59328850">
    <w:abstractNumId w:val="0"/>
  </w:num>
  <w:num w:numId="41" w16cid:durableId="175129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C63AF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0D5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226B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619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799D4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FrameContents" w:customStyle="1">
    <w:name w:val="Frame Contents"/>
    <w:basedOn w:val="a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oftuni.bg/courses/programming-fundamentals-csharp-java-js-python" TargetMode="External" Id="rId8" /><Relationship Type="http://schemas.openxmlformats.org/officeDocument/2006/relationships/footer" Target="foot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judge.softuni.org/Contests/Practice/Index/2517" TargetMode="External" Id="rId9" /><Relationship Type="http://schemas.openxmlformats.org/officeDocument/2006/relationships/header" Target="header3.xml" Id="rId14" 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Йордан К. Табаков</lastModifiedBy>
  <revision>7</revision>
  <lastPrinted>2015-10-26T22:35:00.0000000Z</lastPrinted>
  <dcterms:created xsi:type="dcterms:W3CDTF">2020-08-07T12:10:00.0000000Z</dcterms:created>
  <dcterms:modified xsi:type="dcterms:W3CDTF">2023-10-15T15:24:12.3112625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ee4455e390307e55049f25519bd06ba9c0b77bf06f61d4a335e87554f53a2</vt:lpwstr>
  </property>
</Properties>
</file>